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089EC" w14:textId="252137F1" w:rsidR="00F93E7E" w:rsidRPr="00F93E7E" w:rsidRDefault="00F4605C" w:rsidP="00BE19B4">
      <w:pPr>
        <w:pStyle w:val="Heading3"/>
        <w:spacing w:before="0"/>
      </w:pPr>
      <w:bookmarkStart w:id="0" w:name="_Toc177025225"/>
      <w:bookmarkStart w:id="1" w:name="_Toc531789890"/>
      <w:bookmarkStart w:id="2" w:name="_Toc532370551"/>
      <w:bookmarkStart w:id="3" w:name="_Toc3447264"/>
      <w:bookmarkStart w:id="4" w:name="_Toc20312296"/>
      <w:bookmarkStart w:id="5" w:name="_Toc64877967"/>
      <w:bookmarkStart w:id="6" w:name="_Toc66965810"/>
      <w:bookmarkStart w:id="7" w:name="_Toc66968284"/>
      <w:bookmarkStart w:id="8" w:name="_Toc69836211"/>
      <w:bookmarkStart w:id="9" w:name="_Toc101429727"/>
      <w:bookmarkStart w:id="10" w:name="_Hlk61357269"/>
      <w:bookmarkStart w:id="11" w:name="_Toc526866403"/>
      <w:bookmarkStart w:id="12" w:name="_Toc526338499"/>
      <w:bookmarkStart w:id="13" w:name="_Toc491428847"/>
      <w:bookmarkStart w:id="14" w:name="_Toc491426734"/>
      <w:bookmarkStart w:id="15" w:name="_Toc531789891"/>
      <w:bookmarkStart w:id="16" w:name="_Toc532370552"/>
      <w:bookmarkStart w:id="17" w:name="_Toc496018143"/>
      <w:bookmarkStart w:id="18" w:name="_Ref498435547"/>
      <w:bookmarkStart w:id="19" w:name="_Ref498435700"/>
      <w:r w:rsidRPr="00F4605C">
        <w:t>Indicator 2.</w:t>
      </w:r>
      <w:r w:rsidR="008A7FC6">
        <w:t>E</w:t>
      </w:r>
      <w:r w:rsidRPr="00F4605C">
        <w:t xml:space="preserve">: </w:t>
      </w:r>
      <w:bookmarkEnd w:id="0"/>
      <w:r w:rsidR="00F64A27" w:rsidRPr="001039E0">
        <w:t xml:space="preserve">Data Collection </w:t>
      </w:r>
      <w:r w:rsidR="00F64A27">
        <w:t>a</w:t>
      </w:r>
      <w:r w:rsidR="00F64A27" w:rsidRPr="001039E0">
        <w:t>nd Collaborative Data Use</w:t>
      </w:r>
      <w:r w:rsidR="0047047B" w:rsidRPr="00F4605C">
        <w:tab/>
      </w:r>
    </w:p>
    <w:p w14:paraId="61F43570" w14:textId="77777777" w:rsidR="006F2F3F" w:rsidRDefault="006F2F3F" w:rsidP="006F2F3F">
      <w:pPr>
        <w:pStyle w:val="BodyText"/>
      </w:pPr>
      <w:proofErr w:type="spellStart"/>
      <w:r>
        <w:t>ratingTable</w:t>
      </w:r>
      <w:proofErr w:type="spellEnd"/>
    </w:p>
    <w:p w14:paraId="2EC79638" w14:textId="77777777" w:rsidR="00D14289" w:rsidRDefault="00D14289" w:rsidP="00D14289">
      <w:pPr>
        <w:pStyle w:val="BodyText"/>
      </w:pPr>
      <w:proofErr w:type="spellStart"/>
      <w:r>
        <w:t>introText</w:t>
      </w:r>
      <w:proofErr w:type="spellEnd"/>
    </w:p>
    <w:p w14:paraId="27A30A11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0185BE94" w14:textId="3832112A" w:rsidR="00D14289" w:rsidRDefault="00D14289" w:rsidP="00990970">
      <w:pPr>
        <w:pStyle w:val="BodyTextPostHeading"/>
      </w:pPr>
      <w:proofErr w:type="spellStart"/>
      <w:r>
        <w:t>overallText</w:t>
      </w:r>
      <w:proofErr w:type="spellEnd"/>
    </w:p>
    <w:p w14:paraId="26FE4EE0" w14:textId="77777777" w:rsidR="0047047B" w:rsidRDefault="0047047B" w:rsidP="0047047B">
      <w:pPr>
        <w:pStyle w:val="Heading4"/>
      </w:pPr>
      <w:r w:rsidRPr="00BC0038">
        <w:t>STAFF SURVEY RESPONSE:</w:t>
      </w:r>
    </w:p>
    <w:p w14:paraId="637816E2" w14:textId="73E008DD" w:rsidR="00D14289" w:rsidRDefault="00D14289" w:rsidP="00D14289">
      <w:pPr>
        <w:pStyle w:val="BodyTextPostHeading"/>
      </w:pPr>
      <w:proofErr w:type="spellStart"/>
      <w:r>
        <w:t>staffSurvey</w:t>
      </w:r>
      <w:proofErr w:type="spellEnd"/>
    </w:p>
    <w:p w14:paraId="25A8BD82" w14:textId="33A3CB91" w:rsidR="00F0469B" w:rsidRPr="00260928" w:rsidRDefault="009A151C" w:rsidP="009A151C">
      <w:pPr>
        <w:pStyle w:val="BodyText"/>
      </w:pPr>
      <w:proofErr w:type="spellStart"/>
      <w:r>
        <w:t>surveyStaff</w:t>
      </w:r>
      <w:proofErr w:type="spellEnd"/>
    </w:p>
    <w:p w14:paraId="035BC093" w14:textId="77777777" w:rsidR="005C36FB" w:rsidRDefault="005C36FB">
      <w:pPr>
        <w:rPr>
          <w:rFonts w:eastAsia="Times New Roman" w:cs="Calibri Light"/>
          <w:b/>
          <w:bCs/>
          <w:color w:val="063C5C"/>
          <w:szCs w:val="48"/>
        </w:rPr>
      </w:pPr>
      <w:r>
        <w:br w:type="page"/>
      </w:r>
    </w:p>
    <w:p w14:paraId="3B719B18" w14:textId="391526CE" w:rsidR="005C36FB" w:rsidRDefault="005C36FB" w:rsidP="005C36FB">
      <w:pPr>
        <w:pStyle w:val="Heading3NoTOC"/>
      </w:pPr>
      <w:r w:rsidRPr="00F4605C">
        <w:lastRenderedPageBreak/>
        <w:t>INDICATOR 2.</w:t>
      </w:r>
      <w:r>
        <w:t>E</w:t>
      </w:r>
      <w:r w:rsidRPr="00F4605C">
        <w:t xml:space="preserve">: </w:t>
      </w:r>
      <w:r w:rsidRPr="001039E0">
        <w:t xml:space="preserve">DATA COLLECTION </w:t>
      </w:r>
      <w:r>
        <w:t>A</w:t>
      </w:r>
      <w:r w:rsidRPr="001039E0">
        <w:t>ND COLLABORATIVE DATA USE</w:t>
      </w:r>
      <w:r>
        <w:t xml:space="preserve"> (CONT.)</w:t>
      </w:r>
    </w:p>
    <w:p w14:paraId="6BE1C5FF" w14:textId="71F76885" w:rsidR="0047047B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6E58D4DC" w14:textId="037C7F55" w:rsidR="00D14289" w:rsidRPr="00284782" w:rsidRDefault="00D14289" w:rsidP="00D14289">
      <w:pPr>
        <w:pStyle w:val="BodyTextPostHeading"/>
      </w:pPr>
      <w:proofErr w:type="spellStart"/>
      <w:r>
        <w:t>staffPerspective</w:t>
      </w:r>
      <w:proofErr w:type="spellEnd"/>
    </w:p>
    <w:p w14:paraId="420BF98E" w14:textId="5A2D8531" w:rsidR="008D6606" w:rsidRDefault="008D6606" w:rsidP="008D6606">
      <w:pPr>
        <w:rPr>
          <w:rFonts w:eastAsia="Times New Roman" w:cs="Times New Roman"/>
          <w:color w:val="000000" w:themeColor="text1"/>
          <w:sz w:val="20"/>
          <w:szCs w:val="20"/>
        </w:rPr>
      </w:pPr>
      <w:proofErr w:type="spellStart"/>
      <w:r>
        <w:rPr>
          <w:rFonts w:eastAsia="Times New Roman" w:cs="Times New Roman"/>
          <w:color w:val="000000" w:themeColor="text1"/>
          <w:sz w:val="20"/>
          <w:szCs w:val="20"/>
        </w:rPr>
        <w:t>studentPerspective</w:t>
      </w:r>
      <w:proofErr w:type="spellEnd"/>
    </w:p>
    <w:p w14:paraId="7D66CC79" w14:textId="78ED9FCC" w:rsidR="0047047B" w:rsidRDefault="0047047B" w:rsidP="00D14289">
      <w:pPr>
        <w:rPr>
          <w:rFonts w:eastAsia="Times New Roman" w:cs="Times New Roman"/>
          <w:color w:val="000000" w:themeColor="text1"/>
          <w:sz w:val="20"/>
          <w:szCs w:val="20"/>
        </w:rPr>
      </w:pPr>
    </w:p>
    <w:p w14:paraId="4EFD1557" w14:textId="77777777" w:rsidR="005810AC" w:rsidRDefault="005810AC" w:rsidP="00D14289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5810AC" w:rsidSect="000922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footnotePr>
        <w:numRestart w:val="eachSect"/>
      </w:footnotePr>
      <w:type w:val="continuous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74B7ED" w14:textId="77777777" w:rsidR="00644CED" w:rsidRDefault="00644CED" w:rsidP="00005082">
      <w:pPr>
        <w:spacing w:line="240" w:lineRule="auto"/>
      </w:pPr>
      <w:r>
        <w:separator/>
      </w:r>
    </w:p>
    <w:p w14:paraId="17C0BAAB" w14:textId="77777777" w:rsidR="00644CED" w:rsidRDefault="00644CED"/>
    <w:p w14:paraId="57C5F51B" w14:textId="77777777" w:rsidR="00644CED" w:rsidRDefault="00644CED"/>
    <w:p w14:paraId="6058F57B" w14:textId="77777777" w:rsidR="00644CED" w:rsidRDefault="00644CED"/>
  </w:endnote>
  <w:endnote w:type="continuationSeparator" w:id="0">
    <w:p w14:paraId="3C3A1990" w14:textId="77777777" w:rsidR="00644CED" w:rsidRDefault="00644CED" w:rsidP="00005082">
      <w:pPr>
        <w:spacing w:line="240" w:lineRule="auto"/>
      </w:pPr>
      <w:r>
        <w:continuationSeparator/>
      </w:r>
    </w:p>
    <w:p w14:paraId="1BF374FE" w14:textId="77777777" w:rsidR="00644CED" w:rsidRDefault="00644CED"/>
    <w:p w14:paraId="65DBF948" w14:textId="77777777" w:rsidR="00644CED" w:rsidRDefault="00644CED"/>
    <w:p w14:paraId="42F72429" w14:textId="77777777" w:rsidR="00644CED" w:rsidRDefault="00644CED"/>
  </w:endnote>
  <w:endnote w:type="continuationNotice" w:id="1">
    <w:p w14:paraId="278811CD" w14:textId="77777777" w:rsidR="00644CED" w:rsidRDefault="00644CED">
      <w:pPr>
        <w:spacing w:line="240" w:lineRule="auto"/>
      </w:pPr>
    </w:p>
    <w:p w14:paraId="2A1F9ECB" w14:textId="77777777" w:rsidR="00644CED" w:rsidRDefault="00644CED" w:rsidP="00001D2C"/>
    <w:p w14:paraId="1A1BA9DD" w14:textId="77777777" w:rsidR="00644CED" w:rsidRDefault="00644C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BA56C9" w14:textId="77777777" w:rsidR="00170AF6" w:rsidRDefault="00170A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2729FD" w14:textId="11F2BAEE" w:rsidR="00D4628D" w:rsidRDefault="00D4628D" w:rsidP="003346CF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204ED1">
      <w:t>5</w:t>
    </w:r>
    <w:r w:rsidRPr="00CC46EA">
      <w:t xml:space="preserve">: </w:t>
    </w:r>
    <w:proofErr w:type="spellStart"/>
    <w:r w:rsidR="009410AF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F72785" w14:textId="77777777" w:rsidR="00170AF6" w:rsidRDefault="00170A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88AABB" w14:textId="77777777" w:rsidR="00644CED" w:rsidRDefault="00644CED" w:rsidP="007D4B67">
      <w:pPr>
        <w:pStyle w:val="NoSpacing"/>
      </w:pPr>
      <w:r>
        <w:separator/>
      </w:r>
    </w:p>
  </w:footnote>
  <w:footnote w:type="continuationSeparator" w:id="0">
    <w:p w14:paraId="482315B0" w14:textId="77777777" w:rsidR="00644CED" w:rsidRDefault="00644CED" w:rsidP="007D4B67">
      <w:pPr>
        <w:pStyle w:val="NoSpacing"/>
      </w:pPr>
      <w:r>
        <w:continuationSeparator/>
      </w:r>
    </w:p>
  </w:footnote>
  <w:footnote w:type="continuationNotice" w:id="1">
    <w:p w14:paraId="027F185A" w14:textId="77777777" w:rsidR="00644CED" w:rsidRPr="0012014B" w:rsidRDefault="00644CED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2E6957" w14:textId="77777777" w:rsidR="00170AF6" w:rsidRDefault="00170A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B4923E" w14:textId="0F765B78" w:rsidR="00923899" w:rsidRPr="00170AF6" w:rsidRDefault="00923899" w:rsidP="00170A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3E30"/>
    <w:rsid w:val="00004792"/>
    <w:rsid w:val="00005082"/>
    <w:rsid w:val="00005EEA"/>
    <w:rsid w:val="0000695C"/>
    <w:rsid w:val="00006CA2"/>
    <w:rsid w:val="0001197F"/>
    <w:rsid w:val="00016CDB"/>
    <w:rsid w:val="000170EF"/>
    <w:rsid w:val="00020A1D"/>
    <w:rsid w:val="00022FF0"/>
    <w:rsid w:val="00024AD5"/>
    <w:rsid w:val="000250C0"/>
    <w:rsid w:val="000264C1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396E"/>
    <w:rsid w:val="000707FC"/>
    <w:rsid w:val="000709D0"/>
    <w:rsid w:val="00070B40"/>
    <w:rsid w:val="00071F5C"/>
    <w:rsid w:val="00073958"/>
    <w:rsid w:val="0008013A"/>
    <w:rsid w:val="000851AA"/>
    <w:rsid w:val="000861B1"/>
    <w:rsid w:val="00087380"/>
    <w:rsid w:val="00087C83"/>
    <w:rsid w:val="00090F12"/>
    <w:rsid w:val="000922B7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B79FA"/>
    <w:rsid w:val="000C23D1"/>
    <w:rsid w:val="000C281E"/>
    <w:rsid w:val="000C2CD0"/>
    <w:rsid w:val="000C3EC6"/>
    <w:rsid w:val="000C4A0B"/>
    <w:rsid w:val="000C5403"/>
    <w:rsid w:val="000C5B33"/>
    <w:rsid w:val="000C623F"/>
    <w:rsid w:val="000D0C71"/>
    <w:rsid w:val="000D256F"/>
    <w:rsid w:val="000D2900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AF6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2CD2"/>
    <w:rsid w:val="001A6AF1"/>
    <w:rsid w:val="001A7617"/>
    <w:rsid w:val="001A7724"/>
    <w:rsid w:val="001B073A"/>
    <w:rsid w:val="001B2A16"/>
    <w:rsid w:val="001B2B03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1F5EF4"/>
    <w:rsid w:val="00200EAF"/>
    <w:rsid w:val="00204ED1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3AB4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70243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5049"/>
    <w:rsid w:val="002C60C1"/>
    <w:rsid w:val="002C70CC"/>
    <w:rsid w:val="002D1E1A"/>
    <w:rsid w:val="002D2C52"/>
    <w:rsid w:val="002D3C9A"/>
    <w:rsid w:val="002D6894"/>
    <w:rsid w:val="002E0BB8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46CF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3F39"/>
    <w:rsid w:val="0036694A"/>
    <w:rsid w:val="00367645"/>
    <w:rsid w:val="00375FBC"/>
    <w:rsid w:val="00377216"/>
    <w:rsid w:val="003806F4"/>
    <w:rsid w:val="00383592"/>
    <w:rsid w:val="00384256"/>
    <w:rsid w:val="003931A9"/>
    <w:rsid w:val="00395F20"/>
    <w:rsid w:val="003A0024"/>
    <w:rsid w:val="003A553E"/>
    <w:rsid w:val="003B132A"/>
    <w:rsid w:val="003B2FFA"/>
    <w:rsid w:val="003C4AA3"/>
    <w:rsid w:val="003C5E2C"/>
    <w:rsid w:val="003C66FB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27F64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43BF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008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0638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0AC"/>
    <w:rsid w:val="00581F92"/>
    <w:rsid w:val="00584040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36FB"/>
    <w:rsid w:val="005C722B"/>
    <w:rsid w:val="005C753E"/>
    <w:rsid w:val="005D5749"/>
    <w:rsid w:val="005D7DB6"/>
    <w:rsid w:val="005E6AD6"/>
    <w:rsid w:val="005E786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417"/>
    <w:rsid w:val="006235D0"/>
    <w:rsid w:val="0062362E"/>
    <w:rsid w:val="00625129"/>
    <w:rsid w:val="00625E85"/>
    <w:rsid w:val="00626FCF"/>
    <w:rsid w:val="00633952"/>
    <w:rsid w:val="00636F1A"/>
    <w:rsid w:val="00640BFC"/>
    <w:rsid w:val="00640F0B"/>
    <w:rsid w:val="00643C42"/>
    <w:rsid w:val="0064416D"/>
    <w:rsid w:val="00644703"/>
    <w:rsid w:val="00644CED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372B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B4CC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2F3F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57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86D3D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0C51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00C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A7FC6"/>
    <w:rsid w:val="008B2244"/>
    <w:rsid w:val="008B4276"/>
    <w:rsid w:val="008B449A"/>
    <w:rsid w:val="008B4D04"/>
    <w:rsid w:val="008B5F9C"/>
    <w:rsid w:val="008B602D"/>
    <w:rsid w:val="008B6E65"/>
    <w:rsid w:val="008B78CA"/>
    <w:rsid w:val="008C02DB"/>
    <w:rsid w:val="008D2FC4"/>
    <w:rsid w:val="008D3ECA"/>
    <w:rsid w:val="008D4512"/>
    <w:rsid w:val="008D5C59"/>
    <w:rsid w:val="008D6606"/>
    <w:rsid w:val="008D6CBD"/>
    <w:rsid w:val="008E2966"/>
    <w:rsid w:val="008E3089"/>
    <w:rsid w:val="008E3450"/>
    <w:rsid w:val="008E59D2"/>
    <w:rsid w:val="008F7CCB"/>
    <w:rsid w:val="00901535"/>
    <w:rsid w:val="00902A50"/>
    <w:rsid w:val="00904ADC"/>
    <w:rsid w:val="00905D2F"/>
    <w:rsid w:val="00906508"/>
    <w:rsid w:val="00907A18"/>
    <w:rsid w:val="00913C89"/>
    <w:rsid w:val="00915B45"/>
    <w:rsid w:val="00916152"/>
    <w:rsid w:val="0091653E"/>
    <w:rsid w:val="0091760C"/>
    <w:rsid w:val="009212E0"/>
    <w:rsid w:val="009215DA"/>
    <w:rsid w:val="00921B72"/>
    <w:rsid w:val="00923899"/>
    <w:rsid w:val="009241B7"/>
    <w:rsid w:val="00924570"/>
    <w:rsid w:val="00924D9F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10AF"/>
    <w:rsid w:val="00943362"/>
    <w:rsid w:val="009443C4"/>
    <w:rsid w:val="00945EA1"/>
    <w:rsid w:val="009501E0"/>
    <w:rsid w:val="009504DC"/>
    <w:rsid w:val="00951470"/>
    <w:rsid w:val="00961EE5"/>
    <w:rsid w:val="00962CC4"/>
    <w:rsid w:val="00965036"/>
    <w:rsid w:val="009655A9"/>
    <w:rsid w:val="00970C64"/>
    <w:rsid w:val="00970ECF"/>
    <w:rsid w:val="009763B5"/>
    <w:rsid w:val="00985B50"/>
    <w:rsid w:val="00986B99"/>
    <w:rsid w:val="00987326"/>
    <w:rsid w:val="0098738B"/>
    <w:rsid w:val="00990970"/>
    <w:rsid w:val="00992909"/>
    <w:rsid w:val="00993F4D"/>
    <w:rsid w:val="009A151C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49D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3457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62B1"/>
    <w:rsid w:val="00A76720"/>
    <w:rsid w:val="00A77A85"/>
    <w:rsid w:val="00A77DA4"/>
    <w:rsid w:val="00A80D9C"/>
    <w:rsid w:val="00A81C8C"/>
    <w:rsid w:val="00A82CEC"/>
    <w:rsid w:val="00A84043"/>
    <w:rsid w:val="00A84601"/>
    <w:rsid w:val="00A9180C"/>
    <w:rsid w:val="00A92808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77F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46191"/>
    <w:rsid w:val="00B5321A"/>
    <w:rsid w:val="00B549A1"/>
    <w:rsid w:val="00B57141"/>
    <w:rsid w:val="00B60182"/>
    <w:rsid w:val="00B60254"/>
    <w:rsid w:val="00B63251"/>
    <w:rsid w:val="00B63C34"/>
    <w:rsid w:val="00B70BC9"/>
    <w:rsid w:val="00B70FCB"/>
    <w:rsid w:val="00B71A12"/>
    <w:rsid w:val="00B76ED9"/>
    <w:rsid w:val="00B774DF"/>
    <w:rsid w:val="00B84A51"/>
    <w:rsid w:val="00B84EB0"/>
    <w:rsid w:val="00B85765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19B4"/>
    <w:rsid w:val="00BE2DBA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3F16"/>
    <w:rsid w:val="00C14FDD"/>
    <w:rsid w:val="00C21CF5"/>
    <w:rsid w:val="00C23CD7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95281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289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0981"/>
    <w:rsid w:val="00D41282"/>
    <w:rsid w:val="00D415AE"/>
    <w:rsid w:val="00D41AEF"/>
    <w:rsid w:val="00D41F12"/>
    <w:rsid w:val="00D43250"/>
    <w:rsid w:val="00D4519A"/>
    <w:rsid w:val="00D45FB8"/>
    <w:rsid w:val="00D4628D"/>
    <w:rsid w:val="00D50CEB"/>
    <w:rsid w:val="00D545E6"/>
    <w:rsid w:val="00D567D1"/>
    <w:rsid w:val="00D60202"/>
    <w:rsid w:val="00D60C3E"/>
    <w:rsid w:val="00D61974"/>
    <w:rsid w:val="00D61DEC"/>
    <w:rsid w:val="00D62B3A"/>
    <w:rsid w:val="00D65A06"/>
    <w:rsid w:val="00D660B1"/>
    <w:rsid w:val="00D66AE1"/>
    <w:rsid w:val="00D67B9F"/>
    <w:rsid w:val="00D71ED0"/>
    <w:rsid w:val="00D731A3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2A26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DF63C6"/>
    <w:rsid w:val="00E01E3D"/>
    <w:rsid w:val="00E03122"/>
    <w:rsid w:val="00E03D05"/>
    <w:rsid w:val="00E0663A"/>
    <w:rsid w:val="00E070AF"/>
    <w:rsid w:val="00E07CC5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383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302E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2B9E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4444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69B"/>
    <w:rsid w:val="00F04879"/>
    <w:rsid w:val="00F06FC3"/>
    <w:rsid w:val="00F10791"/>
    <w:rsid w:val="00F12197"/>
    <w:rsid w:val="00F15E90"/>
    <w:rsid w:val="00F21E09"/>
    <w:rsid w:val="00F23E1F"/>
    <w:rsid w:val="00F25902"/>
    <w:rsid w:val="00F3080E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0E5E"/>
    <w:rsid w:val="00F61492"/>
    <w:rsid w:val="00F61C9F"/>
    <w:rsid w:val="00F63767"/>
    <w:rsid w:val="00F64A27"/>
    <w:rsid w:val="00F65EBE"/>
    <w:rsid w:val="00F751BA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3E7E"/>
    <w:rsid w:val="00F94625"/>
    <w:rsid w:val="00F94996"/>
    <w:rsid w:val="00F96D7E"/>
    <w:rsid w:val="00FA4013"/>
    <w:rsid w:val="00FA582E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9</TotalTime>
  <Pages>2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2</cp:revision>
  <cp:lastPrinted>2019-10-04T21:04:00Z</cp:lastPrinted>
  <dcterms:created xsi:type="dcterms:W3CDTF">2024-09-09T03:28:00Z</dcterms:created>
  <dcterms:modified xsi:type="dcterms:W3CDTF">2025-01-28T19:00:00Z</dcterms:modified>
  <cp:contentStatus/>
</cp:coreProperties>
</file>